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31/2025 at 20:49:19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0-makefile-project-starter/P0-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1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2:test_badSum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1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2:test_badSum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1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2:test_badSum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d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ntionally faulty implementation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plie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multiplie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product of a and b.</w:t>
      </w:r>
      <w:r>
        <w:br/>
      </w:r>
      <w:r>
        <w:rPr>
          <w:rStyle w:val="CommentTok"/>
        </w:rPr>
        <w:t xml:space="preserve"> * Description generated by Copilot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 faulty sum function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is intentionally faulty and does not return the correct sum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n incorrect sum of a and b.</w:t>
      </w:r>
      <w:r>
        <w:br/>
      </w:r>
      <w:r>
        <w:rPr>
          <w:rStyle w:val="CommentTok"/>
        </w:rPr>
        <w:t xml:space="preserve"> * Description generated by Copilot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d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6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bad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bad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0,</w:t>
      </w:r>
      <w:r>
        <w:rPr>
          <w:rStyle w:val="NormalTok"/>
        </w:rPr>
        <w:t xml:space="preserve"> bad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bad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multipl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badSum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31/2025 at 20:49:20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20:49:20Z</dcterms:created>
  <dcterms:modified xsi:type="dcterms:W3CDTF">2025-08-31T20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